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6D520E" w:rsidRDefault="00EB001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6D520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6D520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6D520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6D520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6D520E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E4F91A" w14:textId="13208858" w:rsidR="0008177B" w:rsidRPr="006D520E" w:rsidRDefault="00EB001D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Digestive System</w:t>
      </w:r>
    </w:p>
    <w:p w14:paraId="153527ED" w14:textId="77777777" w:rsidR="0008177B" w:rsidRPr="006D520E" w:rsidRDefault="00EB001D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7777777" w:rsidR="0008177B" w:rsidRPr="006D520E" w:rsidRDefault="00EB001D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6D520E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6D520E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6D520E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E30A4E8" w14:textId="721F84B6" w:rsidR="001F07B5" w:rsidRPr="006D520E" w:rsidRDefault="001F07B5" w:rsidP="001F07B5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Introduction</w:t>
      </w:r>
    </w:p>
    <w:p w14:paraId="2ECAC645" w14:textId="65748B6F" w:rsidR="0089077B" w:rsidRPr="006D520E" w:rsidRDefault="00DD7963" w:rsidP="006D520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Digestive</w:t>
      </w:r>
      <w:r w:rsidR="00EB001D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stem is </w:t>
      </w:r>
      <w:r w:rsidR="00C94EEB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ystem </w:t>
      </w:r>
      <w:r w:rsidR="001F07B5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C94EEB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cilitates digestion. 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Digestions involve</w:t>
      </w:r>
      <w:r w:rsidR="00EB001D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breaking down of food into some 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B001D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ller components so that they can be absorbed and assimilated into the body. 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Digestion</w:t>
      </w:r>
      <w:r w:rsidR="00EB001D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important because it helps the body to extract 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nutrient</w:t>
      </w:r>
      <w:r w:rsidR="00EB001D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from food and drinks to keep the human body </w:t>
      </w:r>
      <w:r w:rsidR="006D520E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healthy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i et al., 2020)</w:t>
      </w:r>
      <w:r w:rsidR="00EB001D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</w:p>
    <w:p w14:paraId="322485BE" w14:textId="47AD90DA" w:rsidR="0089077B" w:rsidRPr="006D520E" w:rsidRDefault="001832A5" w:rsidP="001F07B5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iscussion </w:t>
      </w:r>
      <w:bookmarkStart w:id="0" w:name="_GoBack"/>
      <w:bookmarkEnd w:id="0"/>
    </w:p>
    <w:p w14:paraId="51357720" w14:textId="775E5C23" w:rsidR="0089077B" w:rsidRPr="006D520E" w:rsidRDefault="00EB001D" w:rsidP="006D520E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system works with the help of different organs such </w:t>
      </w:r>
      <w:r w:rsidR="001F07B5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as d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igestive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ct,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pancreases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, liver, and gallbladder</w:t>
      </w:r>
      <w:r w:rsidR="00263DC9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other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parts</w:t>
      </w:r>
      <w:r w:rsidR="001F07B5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facilitate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rger organs are mouth, salivary glands, saliva, tongue, taste buds, teeth, epiglottis, pharynx,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esophagus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iaphragm, stomach, spleen, liver, bile,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pancreases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mall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intestine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ecum, large intestine, and different supplies </w:t>
      </w:r>
      <w:r w:rsidR="00E201BA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ch as that of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blood</w:t>
      </w:r>
      <w:r w:rsidR="00E201BA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erves, </w:t>
      </w:r>
      <w:r w:rsidR="006D520E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etc.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i et al., 2020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E201BA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80EF838" w14:textId="595479D3" w:rsidR="00CF5F57" w:rsidRPr="006D520E" w:rsidRDefault="001832A5" w:rsidP="001F07B5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unction </w:t>
      </w:r>
    </w:p>
    <w:p w14:paraId="31BA8C07" w14:textId="6F9C2553" w:rsidR="006608AA" w:rsidRPr="006D520E" w:rsidRDefault="00EB001D" w:rsidP="006D520E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unction of the digestive system is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both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so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tio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gestion. This process is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divided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o seven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major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esse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2B8D7B9" w14:textId="3EAB68C1" w:rsidR="006608AA" w:rsidRPr="006D520E" w:rsidRDefault="00EB001D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gestion</w:t>
      </w:r>
    </w:p>
    <w:p w14:paraId="2D67C5F3" w14:textId="238993E1" w:rsidR="006608AA" w:rsidRPr="006D520E" w:rsidRDefault="00EB001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t is the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process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6D520E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eating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as et al., 2019)</w:t>
      </w:r>
    </w:p>
    <w:p w14:paraId="17A5D2A5" w14:textId="0E27D7B6" w:rsidR="006608AA" w:rsidRPr="006D520E" w:rsidRDefault="00EB001D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pulsion</w:t>
      </w:r>
    </w:p>
    <w:p w14:paraId="298B0D54" w14:textId="248C22FD" w:rsidR="006608AA" w:rsidRPr="006D520E" w:rsidRDefault="00EB001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t is the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movement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food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along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igestive tract</w:t>
      </w:r>
      <w:r w:rsidR="009806A8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function</w:t>
      </w:r>
      <w:r w:rsidR="009806A8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facilitated by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peristalsis</w:t>
      </w:r>
      <w:r w:rsidR="009806A8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movement of the smooth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muscles</w:t>
      </w:r>
      <w:r w:rsidR="009806A8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forces food to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move</w:t>
      </w:r>
      <w:r w:rsidR="009806A8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20E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forward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as et al., 2019)</w:t>
      </w:r>
      <w:r w:rsidR="009806A8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9E236A5" w14:textId="588EE0CC" w:rsidR="006608AA" w:rsidRPr="006D520E" w:rsidRDefault="00EB001D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ecretions </w:t>
      </w:r>
    </w:p>
    <w:p w14:paraId="58D477B6" w14:textId="7A0391C8" w:rsidR="003E4A3C" w:rsidRPr="006D520E" w:rsidRDefault="00EB001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Digestive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stem release secretion that liquefies, break the food and adjust the PH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food</w:t>
      </w:r>
      <w:r w:rsidR="006D520E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Thomas et al., 2019)</w:t>
      </w:r>
    </w:p>
    <w:p w14:paraId="091EDA1C" w14:textId="1BFF682D" w:rsidR="006608AA" w:rsidRPr="006D520E" w:rsidRDefault="00EB001D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Mechanical digestion</w:t>
      </w:r>
    </w:p>
    <w:p w14:paraId="304C48BC" w14:textId="07474B7D" w:rsidR="003E4A3C" w:rsidRPr="006D520E" w:rsidRDefault="00EB001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t is the process of physical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breakdown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food. It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begins with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wing and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continues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hurning of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muscles</w:t>
      </w:r>
      <w:r w:rsidR="001F07B5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</w:t>
      </w:r>
      <w:r w:rsidR="006D520E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stomach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as et al., 2019)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08B490E" w14:textId="5E018366" w:rsidR="006608AA" w:rsidRPr="006D520E" w:rsidRDefault="00EB001D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hemical digestion</w:t>
      </w:r>
    </w:p>
    <w:p w14:paraId="5C2F470E" w14:textId="60DBA813" w:rsidR="00885F20" w:rsidRPr="006D520E" w:rsidRDefault="00EB001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t is the process of chemical breakdown of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food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enzymes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both, small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intestine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20E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stomach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as et al., 2019)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D968622" w14:textId="77088302" w:rsidR="006608AA" w:rsidRPr="006D520E" w:rsidRDefault="00EB001D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sorption</w:t>
      </w:r>
    </w:p>
    <w:p w14:paraId="3CF72D75" w14:textId="4A22E80F" w:rsidR="003D6232" w:rsidRPr="006D520E" w:rsidRDefault="00EB001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t is the movement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molecules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food from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the digestive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tract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lymphatic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vessels and</w:t>
      </w:r>
      <w:r w:rsidR="001F07B5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 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jacent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ow. It is the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absorption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food in the </w:t>
      </w:r>
      <w:r w:rsidR="006D520E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body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as et al., 2019)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5FAD94F" w14:textId="77777777" w:rsidR="00431981" w:rsidRPr="006D520E" w:rsidRDefault="00431981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12E6AA" w14:textId="77777777" w:rsidR="006608AA" w:rsidRPr="006D520E" w:rsidRDefault="00EB001D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efecation</w:t>
      </w:r>
    </w:p>
    <w:p w14:paraId="7DC16809" w14:textId="31434F6A" w:rsidR="00170E42" w:rsidRDefault="00EB001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31981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is process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facilitates</w:t>
      </w:r>
      <w:r w:rsidR="00431981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elimination</w:t>
      </w:r>
      <w:r w:rsidR="00431981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undigested material</w:t>
      </w:r>
      <w:r w:rsidR="00431981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body through the </w:t>
      </w:r>
      <w:r w:rsidR="006D520E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anus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6D520E"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as et al., 2019)</w:t>
      </w:r>
      <w:r w:rsidR="00431981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E4A5E69" w14:textId="33068A16" w:rsidR="001832A5" w:rsidRPr="001832A5" w:rsidRDefault="001832A5" w:rsidP="001832A5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832A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clusion</w:t>
      </w:r>
    </w:p>
    <w:p w14:paraId="150413E8" w14:textId="6544F428" w:rsidR="00CF5F57" w:rsidRPr="006D520E" w:rsidRDefault="00EB001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n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a nutshell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igestion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organs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responsible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getting the food into as well as out of the body so that </w:t>
      </w:r>
      <w:r w:rsidR="00DD7963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nutrients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</w:t>
      </w:r>
      <w:r w:rsidR="001F07B5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om food can be used by the body</w:t>
      </w: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31981"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B2E85E1" w14:textId="1A5E5E6C" w:rsidR="00CF5F57" w:rsidRPr="006D520E" w:rsidRDefault="00CF5F57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59087D" w14:textId="3FA7602D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21841A" w14:textId="07D5A68D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631F2E" w14:textId="37AFE4C7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E8818E" w14:textId="7FBF0790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921D91" w14:textId="26852010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2BDE3A" w14:textId="19F93DCD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C49613" w14:textId="55BE1E02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7C618D" w14:textId="3DB726D4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596D3B" w14:textId="2947F697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D520E">
        <w:rPr>
          <w:rFonts w:ascii="Times New Roman" w:hAnsi="Times New Roman" w:cs="Times New Roman"/>
          <w:color w:val="000000" w:themeColor="text1"/>
          <w:sz w:val="24"/>
          <w:szCs w:val="24"/>
        </w:rPr>
        <w:t>References</w:t>
      </w:r>
    </w:p>
    <w:p w14:paraId="48CBD40C" w14:textId="0DF4FBD0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Qi, X., &amp; </w:t>
      </w:r>
      <w:r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outh</w:t>
      </w:r>
      <w:r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(2020). Digestive System-Recent Advances.</w:t>
      </w:r>
    </w:p>
    <w:p w14:paraId="04F9D3DF" w14:textId="65E85A2C" w:rsidR="006D520E" w:rsidRPr="006D520E" w:rsidRDefault="006D520E" w:rsidP="00FA70A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son, J. R., &amp; Friendship, R. M. (2019). Digestive system. </w:t>
      </w:r>
      <w:r w:rsidRPr="006D520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seases of swine</w:t>
      </w:r>
      <w:r w:rsidRPr="006D52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34-263.</w:t>
      </w:r>
    </w:p>
    <w:sectPr w:rsidR="006D520E" w:rsidRPr="006D520E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37B4BD" w14:textId="77777777" w:rsidR="00D734F4" w:rsidRDefault="00D734F4">
      <w:pPr>
        <w:spacing w:after="0" w:line="240" w:lineRule="auto"/>
      </w:pPr>
      <w:r>
        <w:separator/>
      </w:r>
    </w:p>
  </w:endnote>
  <w:endnote w:type="continuationSeparator" w:id="0">
    <w:p w14:paraId="579697AC" w14:textId="77777777" w:rsidR="00D734F4" w:rsidRDefault="00D73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E048E" w14:textId="77777777" w:rsidR="00D734F4" w:rsidRDefault="00D734F4">
      <w:pPr>
        <w:spacing w:after="0" w:line="240" w:lineRule="auto"/>
      </w:pPr>
      <w:r>
        <w:separator/>
      </w:r>
    </w:p>
  </w:footnote>
  <w:footnote w:type="continuationSeparator" w:id="0">
    <w:p w14:paraId="41C82D42" w14:textId="77777777" w:rsidR="00D734F4" w:rsidRDefault="00D73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10DEFEAA" w:rsidR="00A106AF" w:rsidRPr="001A02CC" w:rsidRDefault="00EB001D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>Running Head: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F07B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343F6D45" w:rsidR="00A106AF" w:rsidRPr="001A02CC" w:rsidRDefault="00EB001D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1F07B5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011E"/>
    <w:rsid w:val="000A6EE1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70E42"/>
    <w:rsid w:val="001832A5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07B5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3DC9"/>
    <w:rsid w:val="00267851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D2612"/>
    <w:rsid w:val="003D6232"/>
    <w:rsid w:val="003E0446"/>
    <w:rsid w:val="003E39A0"/>
    <w:rsid w:val="003E4A3C"/>
    <w:rsid w:val="003F30CE"/>
    <w:rsid w:val="003F421D"/>
    <w:rsid w:val="004059F0"/>
    <w:rsid w:val="00410AEC"/>
    <w:rsid w:val="0042675A"/>
    <w:rsid w:val="0043024F"/>
    <w:rsid w:val="00431981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C5C22"/>
    <w:rsid w:val="004D0EE0"/>
    <w:rsid w:val="004E2425"/>
    <w:rsid w:val="00503C0C"/>
    <w:rsid w:val="00506F1F"/>
    <w:rsid w:val="00511035"/>
    <w:rsid w:val="00525633"/>
    <w:rsid w:val="00525FDC"/>
    <w:rsid w:val="00550EFD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4671B"/>
    <w:rsid w:val="006608AA"/>
    <w:rsid w:val="00664811"/>
    <w:rsid w:val="0067261A"/>
    <w:rsid w:val="006752F2"/>
    <w:rsid w:val="00687186"/>
    <w:rsid w:val="006938E2"/>
    <w:rsid w:val="006A0724"/>
    <w:rsid w:val="006B1FF2"/>
    <w:rsid w:val="006B2BD3"/>
    <w:rsid w:val="006D520E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B30BD"/>
    <w:rsid w:val="007C2F25"/>
    <w:rsid w:val="007C30FD"/>
    <w:rsid w:val="007C6293"/>
    <w:rsid w:val="007D2E69"/>
    <w:rsid w:val="007D591A"/>
    <w:rsid w:val="007E3EC1"/>
    <w:rsid w:val="00807E6C"/>
    <w:rsid w:val="00820904"/>
    <w:rsid w:val="0082673A"/>
    <w:rsid w:val="00834311"/>
    <w:rsid w:val="00842BFD"/>
    <w:rsid w:val="00862032"/>
    <w:rsid w:val="00863C72"/>
    <w:rsid w:val="00876C6A"/>
    <w:rsid w:val="00877CA7"/>
    <w:rsid w:val="00885F20"/>
    <w:rsid w:val="0089077B"/>
    <w:rsid w:val="008A5E66"/>
    <w:rsid w:val="008A6E3E"/>
    <w:rsid w:val="008B4F7C"/>
    <w:rsid w:val="008C3A8D"/>
    <w:rsid w:val="008D7288"/>
    <w:rsid w:val="008E01AB"/>
    <w:rsid w:val="008E27B8"/>
    <w:rsid w:val="008E3550"/>
    <w:rsid w:val="008E3BF2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3EEF"/>
    <w:rsid w:val="00953628"/>
    <w:rsid w:val="009806A8"/>
    <w:rsid w:val="009823FF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4EEB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CF5F57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734F4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D7963"/>
    <w:rsid w:val="00DF22BD"/>
    <w:rsid w:val="00E07F50"/>
    <w:rsid w:val="00E201BA"/>
    <w:rsid w:val="00E3227F"/>
    <w:rsid w:val="00E40F69"/>
    <w:rsid w:val="00E61F29"/>
    <w:rsid w:val="00E724C4"/>
    <w:rsid w:val="00E85934"/>
    <w:rsid w:val="00E95753"/>
    <w:rsid w:val="00E9582E"/>
    <w:rsid w:val="00EB001D"/>
    <w:rsid w:val="00EB0B02"/>
    <w:rsid w:val="00EB0E33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07725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4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4</cp:revision>
  <dcterms:created xsi:type="dcterms:W3CDTF">2020-01-26T04:41:00Z</dcterms:created>
  <dcterms:modified xsi:type="dcterms:W3CDTF">2020-01-26T04:42:00Z</dcterms:modified>
</cp:coreProperties>
</file>